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Lavande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39CDAC99" w14:textId="77777777">
      <w:pPr>
        <w:pStyle w:val="SDSTextNormal"/>
        <w:bidi w:val="0"/>
        <w:rPr>
          <w:rtl w:val="0"/>
        </w:rPr>
      </w:pPr>
      <w:r w:rsidRPr="0069446B">
        <w:rPr>
          <w:rtl w:val="0"/>
        </w:rPr>
        <w:t>Keine weiteren Informationen verfügbar</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ool, linalyl acetate, cineole, coumarin, Geraniol; (2E)-3,7-Dimethylocta-2,6-dien-1-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Entzündbarer Feststoff.</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Kein offenes Feuer, keine Funken und nicht rauch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Das Produkt mechanisch aufnehmen. Falls das Produkt in die Kanalisation oder öffentliche Gewässer gelangt, sind die Behörden zu benachrichtig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 Von Hitze, heißen Oberflächen, Funken, offenen Flammen sowie anderen Zündquellenarten fernhalten. Nicht rauchen. Behälter und zu befüllende Anlage erd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Behälter und zu befüllende Anlage erd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ühl halten. Vor Sonnenbestrahlung schützen. Fernhalten von: Zündquell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avendel. Moschus. Ländlic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Entzündbarer Feststoff.</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sidRPr="0069446B">
        <w:rPr>
          <w:noProof/>
        </w:rPr>
        <w:t>Entzündbarer Feststoff.</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ontakt mit heißen Oberflächen vermeiden. Wärme. Kein offenes Feuer, keine Funken. Alle Zündquellen entferne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5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600 mg/kg Körpergewicht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Lavand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Lavand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cineole ; gerani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ene brass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ool, linalyl acetate, cineole, coumarin, Geraniol; (2E)-3,7-Dimethylocta-2,6-dien-1-o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Lavand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Lavand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1.06.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FF3B0C1-E511-48A4-8FE9-1393CC239FCF}"/>
</file>

<file path=customXml/itemProps3.xml><?xml version="1.0" encoding="utf-8"?>
<ds:datastoreItem xmlns:ds="http://schemas.openxmlformats.org/officeDocument/2006/customXml" ds:itemID="{8F85F453-1360-4F10-B0D8-1229ACFBEFD3}"/>
</file>

<file path=customXml/itemProps4.xml><?xml version="1.0" encoding="utf-8"?>
<ds:datastoreItem xmlns:ds="http://schemas.openxmlformats.org/officeDocument/2006/customXml" ds:itemID="{7B039E6F-47F2-4E69-8A59-23A088838C99}"/>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